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6DE8E" w14:textId="77777777" w:rsidR="00177112" w:rsidRPr="00EA3A72" w:rsidRDefault="00177112">
      <w:pPr>
        <w:rPr>
          <w:sz w:val="24"/>
          <w:szCs w:val="24"/>
          <w:lang w:bidi="fa-IR"/>
        </w:rPr>
      </w:pPr>
    </w:p>
    <w:tbl>
      <w:tblPr>
        <w:tblStyle w:val="TableGrid"/>
        <w:bidiVisual/>
        <w:tblW w:w="9825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5"/>
        <w:gridCol w:w="1810"/>
        <w:gridCol w:w="8"/>
        <w:gridCol w:w="3447"/>
        <w:gridCol w:w="8"/>
        <w:gridCol w:w="1477"/>
        <w:gridCol w:w="3060"/>
      </w:tblGrid>
      <w:tr w:rsidR="009442A2" w:rsidRPr="00EA3A72" w14:paraId="39DCCA53" w14:textId="77777777" w:rsidTr="00051303">
        <w:trPr>
          <w:gridBefore w:val="1"/>
          <w:wBefore w:w="15" w:type="dxa"/>
          <w:trHeight w:val="432"/>
          <w:jc w:val="center"/>
        </w:trPr>
        <w:tc>
          <w:tcPr>
            <w:tcW w:w="981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56D4B97D" w14:textId="6832CDB5" w:rsidR="009442A2" w:rsidRPr="00EA3A72" w:rsidRDefault="009442A2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1330752A" w14:textId="77777777" w:rsidTr="00051303">
        <w:trPr>
          <w:gridBefore w:val="1"/>
          <w:wBefore w:w="15" w:type="dxa"/>
          <w:trHeight w:val="432"/>
          <w:jc w:val="center"/>
        </w:trPr>
        <w:tc>
          <w:tcPr>
            <w:tcW w:w="1818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4AAACA" w14:textId="2F9557F5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870303" w14:textId="097B1FA8" w:rsidR="009442A2" w:rsidRPr="00EA3A72" w:rsidRDefault="009442A2" w:rsidP="00C3382A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8B7F0E" w14:textId="000A8B79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1960452" w14:textId="02DC6D34" w:rsidR="009442A2" w:rsidRPr="00EA3A72" w:rsidRDefault="009442A2" w:rsidP="00C3382A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29605818" w14:textId="77777777" w:rsidTr="00051303">
        <w:trPr>
          <w:gridBefore w:val="1"/>
          <w:wBefore w:w="15" w:type="dxa"/>
          <w:trHeight w:val="432"/>
          <w:jc w:val="center"/>
        </w:trPr>
        <w:tc>
          <w:tcPr>
            <w:tcW w:w="1818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0B88A6" w14:textId="5A284986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863194" w14:textId="36586317" w:rsidR="009442A2" w:rsidRPr="00EA3A72" w:rsidRDefault="009442A2" w:rsidP="00C3382A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28DC79" w14:textId="0F5C11EC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B9EE267" w14:textId="25EF9963" w:rsidR="009442A2" w:rsidRPr="00EA3A72" w:rsidRDefault="009442A2" w:rsidP="00C3382A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09D36033" w14:textId="77777777" w:rsidTr="00051303">
        <w:trPr>
          <w:gridBefore w:val="1"/>
          <w:wBefore w:w="15" w:type="dxa"/>
          <w:trHeight w:val="432"/>
          <w:jc w:val="center"/>
        </w:trPr>
        <w:tc>
          <w:tcPr>
            <w:tcW w:w="1818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205FEA" w14:textId="592DB8C3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0C93FD" w14:textId="7757EAED" w:rsidR="009442A2" w:rsidRPr="00EA3A72" w:rsidRDefault="009442A2" w:rsidP="00C3382A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960DAD" w14:textId="56997BC3" w:rsidR="009442A2" w:rsidRPr="00EA3A72" w:rsidRDefault="009442A2" w:rsidP="00C3382A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978B9B" w14:textId="77DE4AFC" w:rsidR="009442A2" w:rsidRPr="00EA3A72" w:rsidRDefault="009442A2" w:rsidP="00C3382A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C03A6F" w:rsidRPr="00EA3A72" w14:paraId="5CE6DE0F" w14:textId="77777777" w:rsidTr="00051303">
        <w:trPr>
          <w:gridBefore w:val="1"/>
          <w:wBefore w:w="15" w:type="dxa"/>
          <w:jc w:val="center"/>
        </w:trPr>
        <w:tc>
          <w:tcPr>
            <w:tcW w:w="9810" w:type="dxa"/>
            <w:gridSpan w:val="6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D1E426C" w14:textId="77777777" w:rsidR="00C03A6F" w:rsidRPr="00EA3A72" w:rsidRDefault="00C03A6F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442A2" w:rsidRPr="00EA3A72" w14:paraId="32C7A7CE" w14:textId="77777777" w:rsidTr="00051303">
        <w:trPr>
          <w:gridBefore w:val="1"/>
          <w:wBefore w:w="15" w:type="dxa"/>
          <w:jc w:val="center"/>
        </w:trPr>
        <w:tc>
          <w:tcPr>
            <w:tcW w:w="981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1FE1C177" w14:textId="4A15F146" w:rsidR="009442A2" w:rsidRPr="00EA3A72" w:rsidRDefault="009442A2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2BB5F8CD" w14:textId="77777777" w:rsidTr="00051303">
        <w:trPr>
          <w:gridBefore w:val="1"/>
          <w:wBefore w:w="15" w:type="dxa"/>
          <w:jc w:val="center"/>
        </w:trPr>
        <w:tc>
          <w:tcPr>
            <w:tcW w:w="1818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7D5ECE" w14:textId="1552ABDF" w:rsidR="009442A2" w:rsidRPr="00EA3A72" w:rsidRDefault="009442A2" w:rsidP="001758DF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AADDED" w14:textId="73DC3DE8" w:rsidR="009442A2" w:rsidRPr="00EA3A72" w:rsidRDefault="009442A2" w:rsidP="001758DF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10A5D0" w14:textId="46D5DB81" w:rsidR="009442A2" w:rsidRPr="00EA3A72" w:rsidRDefault="009442A2" w:rsidP="001758DF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2DAA8A2D" w14:textId="77777777" w:rsidTr="00051303">
        <w:trPr>
          <w:gridBefore w:val="1"/>
          <w:wBefore w:w="15" w:type="dxa"/>
          <w:jc w:val="center"/>
        </w:trPr>
        <w:tc>
          <w:tcPr>
            <w:tcW w:w="5265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169AF3" w14:textId="77777777" w:rsidR="009442A2" w:rsidRPr="00EA3A72" w:rsidRDefault="009442A2" w:rsidP="001758DF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4545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1434B40" w14:textId="4ACF1FA2" w:rsidR="00C70E7A" w:rsidRPr="00EA3A72" w:rsidRDefault="00C70E7A" w:rsidP="007051F7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6DA617EF" w14:textId="77777777" w:rsidTr="00051303">
        <w:trPr>
          <w:gridBefore w:val="1"/>
          <w:wBefore w:w="15" w:type="dxa"/>
          <w:jc w:val="center"/>
        </w:trPr>
        <w:tc>
          <w:tcPr>
            <w:tcW w:w="1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83B578" w14:textId="31AEF13A" w:rsidR="009442A2" w:rsidRPr="00EA3A72" w:rsidRDefault="009442A2" w:rsidP="001758DF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D57D43" w14:textId="633FF067" w:rsidR="009442A2" w:rsidRPr="00EA3A72" w:rsidRDefault="009442A2" w:rsidP="001758DF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331D74" w14:textId="1F9852D8" w:rsidR="00C70E7A" w:rsidRPr="00EA3A72" w:rsidRDefault="00C70E7A" w:rsidP="00057C6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FDB8C4" w14:textId="26F69AD4" w:rsidR="009442A2" w:rsidRPr="00EA3A72" w:rsidRDefault="009442A2" w:rsidP="00057C62">
            <w:pPr>
              <w:bidi w:val="0"/>
              <w:rPr>
                <w:sz w:val="24"/>
                <w:szCs w:val="24"/>
                <w:rtl/>
                <w:lang w:bidi="fa-IR"/>
              </w:rPr>
            </w:pPr>
          </w:p>
        </w:tc>
      </w:tr>
      <w:tr w:rsidR="00C03A6F" w:rsidRPr="00EA3A72" w14:paraId="17501B9B" w14:textId="77777777" w:rsidTr="00051303">
        <w:trPr>
          <w:gridBefore w:val="1"/>
          <w:wBefore w:w="15" w:type="dxa"/>
          <w:jc w:val="center"/>
        </w:trPr>
        <w:tc>
          <w:tcPr>
            <w:tcW w:w="9810" w:type="dxa"/>
            <w:gridSpan w:val="6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7F118C6" w14:textId="77777777" w:rsidR="00C03A6F" w:rsidRPr="00EA3A72" w:rsidRDefault="00C03A6F" w:rsidP="009442A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9442A2" w:rsidRPr="00EA3A72" w14:paraId="62FDDF68" w14:textId="77777777" w:rsidTr="00051303">
        <w:trPr>
          <w:gridBefore w:val="1"/>
          <w:wBefore w:w="15" w:type="dxa"/>
          <w:jc w:val="center"/>
        </w:trPr>
        <w:tc>
          <w:tcPr>
            <w:tcW w:w="981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773FBB35" w14:textId="1F68FFDC" w:rsidR="009442A2" w:rsidRPr="00EA3A72" w:rsidRDefault="009442A2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7E882A40" w14:textId="77777777" w:rsidTr="00051303">
        <w:trPr>
          <w:gridBefore w:val="1"/>
          <w:wBefore w:w="15" w:type="dxa"/>
          <w:jc w:val="center"/>
        </w:trPr>
        <w:tc>
          <w:tcPr>
            <w:tcW w:w="1818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</w:tcPr>
          <w:p w14:paraId="40707C10" w14:textId="338B90EA" w:rsidR="009442A2" w:rsidRPr="00EA3A72" w:rsidRDefault="009442A2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543F24" w14:textId="77777777" w:rsidR="009442A2" w:rsidRPr="00EA3A72" w:rsidRDefault="009442A2" w:rsidP="009442A2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59070CF0" w14:textId="1A2C60D5" w:rsidR="009442A2" w:rsidRPr="00EA3A72" w:rsidRDefault="009442A2" w:rsidP="009442A2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1758DF" w:rsidRPr="00EA3A72" w14:paraId="70C58426" w14:textId="77777777" w:rsidTr="00051303">
        <w:trPr>
          <w:gridBefore w:val="1"/>
          <w:wBefore w:w="15" w:type="dxa"/>
          <w:jc w:val="center"/>
        </w:trPr>
        <w:tc>
          <w:tcPr>
            <w:tcW w:w="1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</w:tcPr>
          <w:p w14:paraId="48C9DC00" w14:textId="07B1857A" w:rsidR="009442A2" w:rsidRPr="00EA3A72" w:rsidRDefault="009442A2" w:rsidP="009442A2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3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09C47F" w14:textId="77777777" w:rsidR="009442A2" w:rsidRPr="00EA3A72" w:rsidRDefault="009442A2" w:rsidP="009442A2">
            <w:pPr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C3DD1B" w14:textId="0C432A11" w:rsidR="009442A2" w:rsidRPr="00EA3A72" w:rsidRDefault="009442A2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7D062BA6" w14:textId="77777777" w:rsidR="009442A2" w:rsidRPr="00EA3A72" w:rsidRDefault="009442A2" w:rsidP="009442A2">
            <w:pPr>
              <w:rPr>
                <w:sz w:val="24"/>
                <w:szCs w:val="24"/>
                <w:rtl/>
                <w:lang w:bidi="fa-IR"/>
              </w:rPr>
            </w:pPr>
          </w:p>
        </w:tc>
      </w:tr>
      <w:tr w:rsidR="00C03A6F" w:rsidRPr="00EA3A72" w14:paraId="1117291D" w14:textId="77777777" w:rsidTr="00051303">
        <w:trPr>
          <w:gridBefore w:val="1"/>
          <w:wBefore w:w="15" w:type="dxa"/>
          <w:jc w:val="center"/>
        </w:trPr>
        <w:tc>
          <w:tcPr>
            <w:tcW w:w="9810" w:type="dxa"/>
            <w:gridSpan w:val="6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46BA7F4" w14:textId="77777777" w:rsidR="00C03A6F" w:rsidRPr="00EA3A72" w:rsidRDefault="00C03A6F" w:rsidP="009442A2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5ABE" w:rsidRPr="00EA3A72" w14:paraId="4ACF6551" w14:textId="77777777" w:rsidTr="00051303">
        <w:trPr>
          <w:jc w:val="center"/>
        </w:trPr>
        <w:tc>
          <w:tcPr>
            <w:tcW w:w="9825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AD28F48" w14:textId="77777777" w:rsidR="00D65ABE" w:rsidRPr="00EA3A72" w:rsidRDefault="00D65ABE" w:rsidP="00D65ABE">
            <w:pPr>
              <w:rPr>
                <w:sz w:val="24"/>
                <w:szCs w:val="24"/>
                <w:rtl/>
                <w:lang w:bidi="fa-IR"/>
              </w:rPr>
            </w:pPr>
          </w:p>
        </w:tc>
      </w:tr>
    </w:tbl>
    <w:p w14:paraId="60312094" w14:textId="58E4141D" w:rsidR="00E96F34" w:rsidRPr="00EA3A72" w:rsidRDefault="00E96F34">
      <w:pPr>
        <w:rPr>
          <w:sz w:val="24"/>
          <w:szCs w:val="24"/>
          <w:rtl/>
          <w:lang w:bidi="fa-IR"/>
        </w:rPr>
      </w:pPr>
    </w:p>
    <w:sectPr w:rsidR="00E96F34" w:rsidRPr="00EA3A72" w:rsidSect="000513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60A1C" w14:textId="77777777" w:rsidR="00D36DF0" w:rsidRDefault="00D36DF0" w:rsidP="005E3E0E">
      <w:pPr>
        <w:spacing w:after="0" w:line="240" w:lineRule="auto"/>
      </w:pPr>
      <w:r>
        <w:separator/>
      </w:r>
    </w:p>
  </w:endnote>
  <w:endnote w:type="continuationSeparator" w:id="0">
    <w:p w14:paraId="1938577A" w14:textId="77777777" w:rsidR="00D36DF0" w:rsidRDefault="00D36DF0" w:rsidP="005E3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596495f2+2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EE823" w14:textId="77777777" w:rsidR="00D36DF0" w:rsidRDefault="00D36DF0" w:rsidP="005E3E0E">
      <w:pPr>
        <w:spacing w:after="0" w:line="240" w:lineRule="auto"/>
      </w:pPr>
      <w:r>
        <w:separator/>
      </w:r>
    </w:p>
  </w:footnote>
  <w:footnote w:type="continuationSeparator" w:id="0">
    <w:p w14:paraId="610DEDF3" w14:textId="77777777" w:rsidR="00D36DF0" w:rsidRDefault="00D36DF0" w:rsidP="005E3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700CA"/>
    <w:multiLevelType w:val="hybridMultilevel"/>
    <w:tmpl w:val="F7B68E78"/>
    <w:lvl w:ilvl="0" w:tplc="8802159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9D5BB1"/>
    <w:multiLevelType w:val="hybridMultilevel"/>
    <w:tmpl w:val="B5109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869A0"/>
    <w:multiLevelType w:val="hybridMultilevel"/>
    <w:tmpl w:val="F662D2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8E3961"/>
    <w:multiLevelType w:val="hybridMultilevel"/>
    <w:tmpl w:val="F7507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F127B"/>
    <w:multiLevelType w:val="hybridMultilevel"/>
    <w:tmpl w:val="43D487CC"/>
    <w:lvl w:ilvl="0" w:tplc="D16CD3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350207"/>
    <w:multiLevelType w:val="hybridMultilevel"/>
    <w:tmpl w:val="E544EA8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70367448">
    <w:abstractNumId w:val="2"/>
  </w:num>
  <w:num w:numId="2" w16cid:durableId="76947319">
    <w:abstractNumId w:val="5"/>
  </w:num>
  <w:num w:numId="3" w16cid:durableId="667707612">
    <w:abstractNumId w:val="4"/>
  </w:num>
  <w:num w:numId="4" w16cid:durableId="336882753">
    <w:abstractNumId w:val="3"/>
  </w:num>
  <w:num w:numId="5" w16cid:durableId="796606096">
    <w:abstractNumId w:val="1"/>
  </w:num>
  <w:num w:numId="6" w16cid:durableId="326061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MzNzQ0MDe2NDFR0lEKTi0uzszPAykwrgUA8knBl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e9x5d9rcs0909ettanpaxfae2w0pzsp9vp5&quot;&gt;My EndNote Library&lt;record-ids&gt;&lt;item&gt;1&lt;/item&gt;&lt;item&gt;2&lt;/item&gt;&lt;item&gt;7&lt;/item&gt;&lt;item&gt;10&lt;/item&gt;&lt;item&gt;13&lt;/item&gt;&lt;item&gt;14&lt;/item&gt;&lt;item&gt;16&lt;/item&gt;&lt;item&gt;17&lt;/item&gt;&lt;item&gt;18&lt;/item&gt;&lt;item&gt;19&lt;/item&gt;&lt;item&gt;20&lt;/item&gt;&lt;item&gt;21&lt;/item&gt;&lt;item&gt;23&lt;/item&gt;&lt;item&gt;25&lt;/item&gt;&lt;item&gt;30&lt;/item&gt;&lt;item&gt;32&lt;/item&gt;&lt;item&gt;33&lt;/item&gt;&lt;item&gt;34&lt;/item&gt;&lt;item&gt;35&lt;/item&gt;&lt;item&gt;36&lt;/item&gt;&lt;item&gt;37&lt;/item&gt;&lt;/record-ids&gt;&lt;/item&gt;&lt;/Libraries&gt;"/>
  </w:docVars>
  <w:rsids>
    <w:rsidRoot w:val="004C6F1C"/>
    <w:rsid w:val="000170C7"/>
    <w:rsid w:val="00021870"/>
    <w:rsid w:val="000229AD"/>
    <w:rsid w:val="000254DB"/>
    <w:rsid w:val="00051303"/>
    <w:rsid w:val="000559FC"/>
    <w:rsid w:val="00057C62"/>
    <w:rsid w:val="000807E1"/>
    <w:rsid w:val="00091C2B"/>
    <w:rsid w:val="000A38EF"/>
    <w:rsid w:val="000C4109"/>
    <w:rsid w:val="000D1244"/>
    <w:rsid w:val="000F6FBC"/>
    <w:rsid w:val="0011139C"/>
    <w:rsid w:val="001268F1"/>
    <w:rsid w:val="00135B07"/>
    <w:rsid w:val="00141368"/>
    <w:rsid w:val="0014771E"/>
    <w:rsid w:val="00155CC3"/>
    <w:rsid w:val="00160103"/>
    <w:rsid w:val="00174858"/>
    <w:rsid w:val="001758DF"/>
    <w:rsid w:val="00177112"/>
    <w:rsid w:val="0018253F"/>
    <w:rsid w:val="00193E54"/>
    <w:rsid w:val="001D4E25"/>
    <w:rsid w:val="001E3AE0"/>
    <w:rsid w:val="001E63FA"/>
    <w:rsid w:val="001F0CAF"/>
    <w:rsid w:val="001F1DEB"/>
    <w:rsid w:val="002001A3"/>
    <w:rsid w:val="00203309"/>
    <w:rsid w:val="002045D0"/>
    <w:rsid w:val="00215A10"/>
    <w:rsid w:val="00227CDE"/>
    <w:rsid w:val="002444D5"/>
    <w:rsid w:val="00250ABA"/>
    <w:rsid w:val="00253260"/>
    <w:rsid w:val="00256735"/>
    <w:rsid w:val="00270B98"/>
    <w:rsid w:val="002744A3"/>
    <w:rsid w:val="00276B65"/>
    <w:rsid w:val="00281A10"/>
    <w:rsid w:val="00294E69"/>
    <w:rsid w:val="00297472"/>
    <w:rsid w:val="002A551F"/>
    <w:rsid w:val="002A637A"/>
    <w:rsid w:val="002B1635"/>
    <w:rsid w:val="002D6614"/>
    <w:rsid w:val="002E422A"/>
    <w:rsid w:val="002F58DF"/>
    <w:rsid w:val="002F7236"/>
    <w:rsid w:val="00306EC1"/>
    <w:rsid w:val="00307920"/>
    <w:rsid w:val="00313F38"/>
    <w:rsid w:val="003264FC"/>
    <w:rsid w:val="003274DB"/>
    <w:rsid w:val="003306A6"/>
    <w:rsid w:val="003411B4"/>
    <w:rsid w:val="003447F0"/>
    <w:rsid w:val="00371E8A"/>
    <w:rsid w:val="003725D0"/>
    <w:rsid w:val="00373027"/>
    <w:rsid w:val="00376829"/>
    <w:rsid w:val="00381324"/>
    <w:rsid w:val="0039103E"/>
    <w:rsid w:val="003A470B"/>
    <w:rsid w:val="003D495F"/>
    <w:rsid w:val="003E2EE6"/>
    <w:rsid w:val="003E63DE"/>
    <w:rsid w:val="003F4C21"/>
    <w:rsid w:val="003F721F"/>
    <w:rsid w:val="0041498F"/>
    <w:rsid w:val="00420747"/>
    <w:rsid w:val="00434952"/>
    <w:rsid w:val="0043712A"/>
    <w:rsid w:val="004567A3"/>
    <w:rsid w:val="004579F8"/>
    <w:rsid w:val="00466673"/>
    <w:rsid w:val="0047518A"/>
    <w:rsid w:val="0047597E"/>
    <w:rsid w:val="00475EC6"/>
    <w:rsid w:val="0047649E"/>
    <w:rsid w:val="004A0799"/>
    <w:rsid w:val="004A0C2A"/>
    <w:rsid w:val="004A7AC8"/>
    <w:rsid w:val="004A7EC1"/>
    <w:rsid w:val="004B1273"/>
    <w:rsid w:val="004C5D66"/>
    <w:rsid w:val="004C6F1C"/>
    <w:rsid w:val="004D4164"/>
    <w:rsid w:val="004E4EA5"/>
    <w:rsid w:val="004F4830"/>
    <w:rsid w:val="004F60E2"/>
    <w:rsid w:val="005037E2"/>
    <w:rsid w:val="00505064"/>
    <w:rsid w:val="00517F8B"/>
    <w:rsid w:val="00587D8A"/>
    <w:rsid w:val="0059273F"/>
    <w:rsid w:val="005A79AD"/>
    <w:rsid w:val="005C7331"/>
    <w:rsid w:val="005D3ECF"/>
    <w:rsid w:val="005E20D5"/>
    <w:rsid w:val="005E3E0E"/>
    <w:rsid w:val="005E4BBB"/>
    <w:rsid w:val="005F16EA"/>
    <w:rsid w:val="00604325"/>
    <w:rsid w:val="00604A07"/>
    <w:rsid w:val="006072F5"/>
    <w:rsid w:val="006162DE"/>
    <w:rsid w:val="006224A9"/>
    <w:rsid w:val="00627BB2"/>
    <w:rsid w:val="00631AFB"/>
    <w:rsid w:val="00657B1D"/>
    <w:rsid w:val="00687EDA"/>
    <w:rsid w:val="00693ECB"/>
    <w:rsid w:val="00695B42"/>
    <w:rsid w:val="006A66DE"/>
    <w:rsid w:val="006B1B62"/>
    <w:rsid w:val="006C5BB1"/>
    <w:rsid w:val="006D3C1A"/>
    <w:rsid w:val="006E1992"/>
    <w:rsid w:val="006F23C6"/>
    <w:rsid w:val="006F5270"/>
    <w:rsid w:val="006F7057"/>
    <w:rsid w:val="006F75A0"/>
    <w:rsid w:val="006F7FAA"/>
    <w:rsid w:val="007051F7"/>
    <w:rsid w:val="00705796"/>
    <w:rsid w:val="007107C7"/>
    <w:rsid w:val="00715480"/>
    <w:rsid w:val="00715624"/>
    <w:rsid w:val="00721AE6"/>
    <w:rsid w:val="00722DAB"/>
    <w:rsid w:val="00726DC5"/>
    <w:rsid w:val="00726EC2"/>
    <w:rsid w:val="007270A4"/>
    <w:rsid w:val="0075289E"/>
    <w:rsid w:val="007569C8"/>
    <w:rsid w:val="00757029"/>
    <w:rsid w:val="00760B2F"/>
    <w:rsid w:val="00766D95"/>
    <w:rsid w:val="00780CC0"/>
    <w:rsid w:val="0078279D"/>
    <w:rsid w:val="00784FFB"/>
    <w:rsid w:val="007864E7"/>
    <w:rsid w:val="0079076A"/>
    <w:rsid w:val="00790E61"/>
    <w:rsid w:val="00791177"/>
    <w:rsid w:val="00797106"/>
    <w:rsid w:val="007B2368"/>
    <w:rsid w:val="007B2E3B"/>
    <w:rsid w:val="007B5457"/>
    <w:rsid w:val="007C08C3"/>
    <w:rsid w:val="007C180A"/>
    <w:rsid w:val="007C23CA"/>
    <w:rsid w:val="007E2A46"/>
    <w:rsid w:val="007E6F1C"/>
    <w:rsid w:val="00805B93"/>
    <w:rsid w:val="00812287"/>
    <w:rsid w:val="00817E39"/>
    <w:rsid w:val="00830E72"/>
    <w:rsid w:val="00833735"/>
    <w:rsid w:val="008351F7"/>
    <w:rsid w:val="00836481"/>
    <w:rsid w:val="00837639"/>
    <w:rsid w:val="00837D6D"/>
    <w:rsid w:val="008577F8"/>
    <w:rsid w:val="00861697"/>
    <w:rsid w:val="00864363"/>
    <w:rsid w:val="00891464"/>
    <w:rsid w:val="008A7501"/>
    <w:rsid w:val="008A76B4"/>
    <w:rsid w:val="008B4721"/>
    <w:rsid w:val="008D1D51"/>
    <w:rsid w:val="008E2CF1"/>
    <w:rsid w:val="008E5E27"/>
    <w:rsid w:val="008F1A3D"/>
    <w:rsid w:val="00904B8E"/>
    <w:rsid w:val="00907AE7"/>
    <w:rsid w:val="00915171"/>
    <w:rsid w:val="00916B30"/>
    <w:rsid w:val="00921C5E"/>
    <w:rsid w:val="009442A2"/>
    <w:rsid w:val="00945B04"/>
    <w:rsid w:val="00947175"/>
    <w:rsid w:val="009501D7"/>
    <w:rsid w:val="00951F1E"/>
    <w:rsid w:val="00952E94"/>
    <w:rsid w:val="00954D1D"/>
    <w:rsid w:val="009556A5"/>
    <w:rsid w:val="0095571B"/>
    <w:rsid w:val="00964BDD"/>
    <w:rsid w:val="00965CFB"/>
    <w:rsid w:val="009714E4"/>
    <w:rsid w:val="00981E6D"/>
    <w:rsid w:val="00983F6E"/>
    <w:rsid w:val="009A1051"/>
    <w:rsid w:val="009A497D"/>
    <w:rsid w:val="009A4B00"/>
    <w:rsid w:val="009B6316"/>
    <w:rsid w:val="009C2A78"/>
    <w:rsid w:val="009C3C4E"/>
    <w:rsid w:val="009E1D5C"/>
    <w:rsid w:val="009E7F5E"/>
    <w:rsid w:val="009F40F0"/>
    <w:rsid w:val="00A1015B"/>
    <w:rsid w:val="00A110EB"/>
    <w:rsid w:val="00A17199"/>
    <w:rsid w:val="00A467A1"/>
    <w:rsid w:val="00A57F85"/>
    <w:rsid w:val="00A62D61"/>
    <w:rsid w:val="00A93F40"/>
    <w:rsid w:val="00AA0D21"/>
    <w:rsid w:val="00AB32E5"/>
    <w:rsid w:val="00AB7766"/>
    <w:rsid w:val="00AC6EA1"/>
    <w:rsid w:val="00AC79A3"/>
    <w:rsid w:val="00AE6A86"/>
    <w:rsid w:val="00AF2880"/>
    <w:rsid w:val="00B1025D"/>
    <w:rsid w:val="00B146E5"/>
    <w:rsid w:val="00B230DD"/>
    <w:rsid w:val="00B336A2"/>
    <w:rsid w:val="00B379A6"/>
    <w:rsid w:val="00B45DF5"/>
    <w:rsid w:val="00B4784B"/>
    <w:rsid w:val="00B6448A"/>
    <w:rsid w:val="00B676FB"/>
    <w:rsid w:val="00B77824"/>
    <w:rsid w:val="00B92AF2"/>
    <w:rsid w:val="00B92CD1"/>
    <w:rsid w:val="00B932B7"/>
    <w:rsid w:val="00BA1ED6"/>
    <w:rsid w:val="00BA4855"/>
    <w:rsid w:val="00BB720F"/>
    <w:rsid w:val="00BC0C34"/>
    <w:rsid w:val="00BD53FD"/>
    <w:rsid w:val="00BD775D"/>
    <w:rsid w:val="00BF01C8"/>
    <w:rsid w:val="00BF46CB"/>
    <w:rsid w:val="00C03A6F"/>
    <w:rsid w:val="00C04A91"/>
    <w:rsid w:val="00C113D1"/>
    <w:rsid w:val="00C129B0"/>
    <w:rsid w:val="00C1372C"/>
    <w:rsid w:val="00C3382A"/>
    <w:rsid w:val="00C36230"/>
    <w:rsid w:val="00C427C0"/>
    <w:rsid w:val="00C45791"/>
    <w:rsid w:val="00C45B4B"/>
    <w:rsid w:val="00C5462E"/>
    <w:rsid w:val="00C54DD2"/>
    <w:rsid w:val="00C57F4E"/>
    <w:rsid w:val="00C650BC"/>
    <w:rsid w:val="00C70E7A"/>
    <w:rsid w:val="00C81B04"/>
    <w:rsid w:val="00C8417B"/>
    <w:rsid w:val="00CB0B4C"/>
    <w:rsid w:val="00CB61D9"/>
    <w:rsid w:val="00CC4544"/>
    <w:rsid w:val="00CD5E55"/>
    <w:rsid w:val="00CE7EDB"/>
    <w:rsid w:val="00CF04DD"/>
    <w:rsid w:val="00CF6B5F"/>
    <w:rsid w:val="00CF6F8E"/>
    <w:rsid w:val="00D21C57"/>
    <w:rsid w:val="00D33732"/>
    <w:rsid w:val="00D36DF0"/>
    <w:rsid w:val="00D474B9"/>
    <w:rsid w:val="00D61140"/>
    <w:rsid w:val="00D6241C"/>
    <w:rsid w:val="00D65ABE"/>
    <w:rsid w:val="00D72223"/>
    <w:rsid w:val="00D774C7"/>
    <w:rsid w:val="00D85BC4"/>
    <w:rsid w:val="00D93D8A"/>
    <w:rsid w:val="00DA1EA7"/>
    <w:rsid w:val="00DB25FA"/>
    <w:rsid w:val="00DC1E51"/>
    <w:rsid w:val="00DC4BBB"/>
    <w:rsid w:val="00DC624D"/>
    <w:rsid w:val="00DC7633"/>
    <w:rsid w:val="00DD00E9"/>
    <w:rsid w:val="00DE6856"/>
    <w:rsid w:val="00DF1B6B"/>
    <w:rsid w:val="00DF3FA4"/>
    <w:rsid w:val="00DF4786"/>
    <w:rsid w:val="00DF7C36"/>
    <w:rsid w:val="00DF7F35"/>
    <w:rsid w:val="00E0636B"/>
    <w:rsid w:val="00E076B9"/>
    <w:rsid w:val="00E13E2F"/>
    <w:rsid w:val="00E24E85"/>
    <w:rsid w:val="00E31179"/>
    <w:rsid w:val="00E45530"/>
    <w:rsid w:val="00E567D9"/>
    <w:rsid w:val="00E64A33"/>
    <w:rsid w:val="00E70117"/>
    <w:rsid w:val="00E823FF"/>
    <w:rsid w:val="00E936B7"/>
    <w:rsid w:val="00E94FE5"/>
    <w:rsid w:val="00E962C7"/>
    <w:rsid w:val="00E96F34"/>
    <w:rsid w:val="00EA0BCA"/>
    <w:rsid w:val="00EA0C1C"/>
    <w:rsid w:val="00EA0FF5"/>
    <w:rsid w:val="00EA2AA3"/>
    <w:rsid w:val="00EA3A72"/>
    <w:rsid w:val="00EA4308"/>
    <w:rsid w:val="00EC43E7"/>
    <w:rsid w:val="00ED18FB"/>
    <w:rsid w:val="00ED5C99"/>
    <w:rsid w:val="00ED7EE3"/>
    <w:rsid w:val="00EE5FE1"/>
    <w:rsid w:val="00EF331D"/>
    <w:rsid w:val="00EF7DA2"/>
    <w:rsid w:val="00F05AC6"/>
    <w:rsid w:val="00F214CC"/>
    <w:rsid w:val="00F2159B"/>
    <w:rsid w:val="00F4456E"/>
    <w:rsid w:val="00F53FCF"/>
    <w:rsid w:val="00F56086"/>
    <w:rsid w:val="00F564E1"/>
    <w:rsid w:val="00F66719"/>
    <w:rsid w:val="00F67080"/>
    <w:rsid w:val="00F67889"/>
    <w:rsid w:val="00F73B16"/>
    <w:rsid w:val="00F8119C"/>
    <w:rsid w:val="00F8540D"/>
    <w:rsid w:val="00F90A0A"/>
    <w:rsid w:val="00F9320E"/>
    <w:rsid w:val="00FA6B41"/>
    <w:rsid w:val="00FA7A79"/>
    <w:rsid w:val="00FD145E"/>
    <w:rsid w:val="00FD2A9F"/>
    <w:rsid w:val="00FD6E8A"/>
    <w:rsid w:val="00FE2589"/>
    <w:rsid w:val="00FE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64177A"/>
  <w15:chartTrackingRefBased/>
  <w15:docId w15:val="{0685FD97-708E-477B-865D-7C58B5A92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sz w:val="26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9A6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79D"/>
    <w:pPr>
      <w:keepNext/>
      <w:keepLines/>
      <w:bidi w:val="0"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6F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2AF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95B4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5B42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695B42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95B42"/>
    <w:rPr>
      <w:rFonts w:cs="Times New Roman"/>
      <w:noProof/>
    </w:rPr>
  </w:style>
  <w:style w:type="character" w:styleId="Hyperlink">
    <w:name w:val="Hyperlink"/>
    <w:basedOn w:val="DefaultParagraphFont"/>
    <w:uiPriority w:val="99"/>
    <w:unhideWhenUsed/>
    <w:rsid w:val="002A55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551F"/>
    <w:rPr>
      <w:color w:val="808080"/>
      <w:shd w:val="clear" w:color="auto" w:fill="E6E6E6"/>
    </w:rPr>
  </w:style>
  <w:style w:type="character" w:customStyle="1" w:styleId="fontstyle01">
    <w:name w:val="fontstyle01"/>
    <w:basedOn w:val="DefaultParagraphFont"/>
    <w:rsid w:val="009C3C4E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E3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E0E"/>
  </w:style>
  <w:style w:type="paragraph" w:styleId="Footer">
    <w:name w:val="footer"/>
    <w:basedOn w:val="Normal"/>
    <w:link w:val="FooterChar"/>
    <w:uiPriority w:val="99"/>
    <w:unhideWhenUsed/>
    <w:rsid w:val="005E3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E0E"/>
  </w:style>
  <w:style w:type="paragraph" w:styleId="BalloonText">
    <w:name w:val="Balloon Text"/>
    <w:basedOn w:val="Normal"/>
    <w:link w:val="BalloonTextChar"/>
    <w:uiPriority w:val="99"/>
    <w:semiHidden/>
    <w:unhideWhenUsed/>
    <w:rsid w:val="00C70E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E7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827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90A0A"/>
  </w:style>
  <w:style w:type="character" w:customStyle="1" w:styleId="fontstyle21">
    <w:name w:val="fontstyle21"/>
    <w:basedOn w:val="DefaultParagraphFont"/>
    <w:rsid w:val="00091C2B"/>
    <w:rPr>
      <w:rFonts w:ascii="AdvOT596495f2+20" w:hAnsi="AdvOT596495f2+20" w:hint="default"/>
      <w:b w:val="0"/>
      <w:bCs w:val="0"/>
      <w:i w:val="0"/>
      <w:iCs w:val="0"/>
      <w:color w:val="287CA5"/>
      <w:sz w:val="14"/>
      <w:szCs w:val="14"/>
    </w:rPr>
  </w:style>
  <w:style w:type="character" w:customStyle="1" w:styleId="fontstyle31">
    <w:name w:val="fontstyle31"/>
    <w:basedOn w:val="DefaultParagraphFont"/>
    <w:rsid w:val="00155CC3"/>
    <w:rPr>
      <w:rFonts w:ascii="AdvOT596495f2+20" w:hAnsi="AdvOT596495f2+20" w:hint="default"/>
      <w:b w:val="0"/>
      <w:bCs w:val="0"/>
      <w:i w:val="0"/>
      <w:iCs w:val="0"/>
      <w:color w:val="287CA5"/>
      <w:sz w:val="14"/>
      <w:szCs w:val="1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553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5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55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1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4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3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e06</b:Tag>
    <b:SourceType>JournalArticle</b:SourceType>
    <b:Guid>{1460291F-29E7-4C1A-8046-F005F7891FAF}</b:Guid>
    <b:Title>Modeling of Friction Stir Welding (FSW) Process with Smooth Particle Hydrodynamics (SPH)</b:Title>
    <b:Year>2006</b:Year>
    <b:JournalName>SAE </b:JournalName>
    <b:Author>
      <b:Author>
        <b:NameList>
          <b:Person>
            <b:Last>Alexandre Tartakovsky</b:Last>
            <b:First>Glenn</b:First>
            <b:Middle>Grant, Xin Sun, Moe Khaleel</b:Middle>
          </b:Person>
        </b:NameList>
      </b:Author>
    </b:Author>
    <b:RefOrder>2</b:RefOrder>
  </b:Source>
  <b:Source>
    <b:Tag>Wen13</b:Tag>
    <b:SourceType>JournalArticle</b:SourceType>
    <b:Guid>{AFE49B3D-8116-49BC-A45A-8FD663EEF927}</b:Guid>
    <b:Author>
      <b:Author>
        <b:NameList>
          <b:Person>
            <b:Last>Wenxiao Pan</b:Last>
            <b:First>Dongsheng</b:First>
            <b:Middle>Li, Alexandre M. Tartakovsky, Said Ahzi, Marwan Khraisheh, Moe khaleel</b:Middle>
          </b:Person>
        </b:NameList>
      </b:Author>
    </b:Author>
    <b:Title>A new smoothed particle hydrodynamics non-Newtonian model for friction stir welding: Process modeling and simulation of microstructure evolution in a magnesium alloy</b:Title>
    <b:JournalName>International Journal of Plasticity</b:JournalName>
    <b:Year>2013</b:Year>
    <b:RefOrder>3</b:RefOrder>
  </b:Source>
  <b:Source>
    <b:Tag>ZSu18</b:Tag>
    <b:SourceType>JournalArticle</b:SourceType>
    <b:Guid>{0EE803AC-3F7A-45D1-8B59-72AB3CBB55ED}</b:Guid>
    <b:Author>
      <b:Author>
        <b:NameList>
          <b:Person>
            <b:Last>Z. Sun</b:Last>
            <b:First>C.S.</b:First>
            <b:Middle>Wu</b:Middle>
          </b:Person>
        </b:NameList>
      </b:Author>
    </b:Author>
    <b:Title>A numerical model of pin thread effect on material flow and heat generation in shear layer during friction stir welding</b:Title>
    <b:JournalName>Journal of Manufacturing Processes</b:JournalName>
    <b:Year>2018</b:Year>
    <b:RefOrder>1</b:RefOrder>
  </b:Source>
</b:Sources>
</file>

<file path=customXml/itemProps1.xml><?xml version="1.0" encoding="utf-8"?>
<ds:datastoreItem xmlns:ds="http://schemas.openxmlformats.org/officeDocument/2006/customXml" ds:itemID="{C83849B3-1FDC-496E-85CB-44CAFC968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eil Homayoun</dc:creator>
  <cp:keywords/>
  <dc:description/>
  <cp:lastModifiedBy>user</cp:lastModifiedBy>
  <cp:revision>9</cp:revision>
  <cp:lastPrinted>2020-04-07T20:12:00Z</cp:lastPrinted>
  <dcterms:created xsi:type="dcterms:W3CDTF">2023-06-05T12:09:00Z</dcterms:created>
  <dcterms:modified xsi:type="dcterms:W3CDTF">2023-06-05T12:10:00Z</dcterms:modified>
</cp:coreProperties>
</file>